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F827D" w14:textId="12E935B1" w:rsidR="00126829" w:rsidRDefault="00902EBC" w:rsidP="006357C3">
      <w:pPr>
        <w:pStyle w:val="Title"/>
      </w:pPr>
      <w:r>
        <w:t>Cake Decorate Game</w:t>
      </w:r>
    </w:p>
    <w:p w14:paraId="2ECA8FEB" w14:textId="6FBE7C30" w:rsidR="006357C3" w:rsidRDefault="006357C3" w:rsidP="006357C3">
      <w:pPr>
        <w:pStyle w:val="Subtitle"/>
      </w:pPr>
      <w:r>
        <w:t xml:space="preserve">Godot </w:t>
      </w:r>
      <w:r w:rsidR="001D6B88">
        <w:t xml:space="preserve">4 </w:t>
      </w:r>
      <w:r>
        <w:t>Tutorial</w:t>
      </w:r>
    </w:p>
    <w:p w14:paraId="31E1FCB9" w14:textId="45A91036" w:rsidR="006357C3" w:rsidRDefault="006357C3" w:rsidP="006357C3"/>
    <w:p w14:paraId="01DFBAA4" w14:textId="14E82E23" w:rsidR="006357C3" w:rsidRDefault="006357C3" w:rsidP="006357C3">
      <w:pPr>
        <w:pStyle w:val="Heading1"/>
      </w:pPr>
      <w:r>
        <w:t xml:space="preserve">Create the </w:t>
      </w:r>
      <w:proofErr w:type="gramStart"/>
      <w:r>
        <w:t>scene</w:t>
      </w:r>
      <w:proofErr w:type="gramEnd"/>
    </w:p>
    <w:p w14:paraId="0551F752" w14:textId="5F3121FB" w:rsidR="006357C3" w:rsidRDefault="006357C3" w:rsidP="006357C3">
      <w:pPr>
        <w:pStyle w:val="ListParagraph"/>
        <w:numPr>
          <w:ilvl w:val="0"/>
          <w:numId w:val="1"/>
        </w:numPr>
      </w:pPr>
      <w:r>
        <w:t>Create a new project (or even just a new scene in your current Godot project)</w:t>
      </w:r>
    </w:p>
    <w:p w14:paraId="7AF18A7F" w14:textId="152A6A15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Choose 2D </w:t>
      </w:r>
      <w:proofErr w:type="gramStart"/>
      <w:r>
        <w:t>Scene</w:t>
      </w:r>
      <w:proofErr w:type="gramEnd"/>
    </w:p>
    <w:p w14:paraId="17346CA4" w14:textId="45687AF7" w:rsidR="006357C3" w:rsidRDefault="006357C3" w:rsidP="006357C3">
      <w:pPr>
        <w:ind w:firstLine="360"/>
      </w:pPr>
      <w:r w:rsidRPr="006357C3">
        <w:rPr>
          <w:noProof/>
        </w:rPr>
        <w:drawing>
          <wp:inline distT="0" distB="0" distL="0" distR="0" wp14:anchorId="54422DB2" wp14:editId="6BD30553">
            <wp:extent cx="1566407" cy="1366577"/>
            <wp:effectExtent l="0" t="0" r="0" b="5080"/>
            <wp:docPr id="2" name="Picture 2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phon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69993" cy="1369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ADF6" w14:textId="4B803E1A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Put the </w:t>
      </w:r>
      <w:r w:rsidR="00F40609">
        <w:t xml:space="preserve">cake </w:t>
      </w:r>
      <w:r w:rsidR="00A06270">
        <w:t xml:space="preserve">file </w:t>
      </w:r>
      <w:r w:rsidR="00F40609">
        <w:t xml:space="preserve">and </w:t>
      </w:r>
      <w:r w:rsidR="00A06270">
        <w:t xml:space="preserve">the </w:t>
      </w:r>
      <w:r w:rsidR="00F40609">
        <w:t>candle</w:t>
      </w:r>
      <w:r>
        <w:t xml:space="preserve"> </w:t>
      </w:r>
      <w:r w:rsidR="00D7151C">
        <w:t>file</w:t>
      </w:r>
      <w:r w:rsidR="00D45255">
        <w:t xml:space="preserve"> </w:t>
      </w:r>
      <w:r>
        <w:t>in</w:t>
      </w:r>
      <w:r w:rsidR="00D45255">
        <w:t>to</w:t>
      </w:r>
      <w:r>
        <w:t xml:space="preserve"> the project folder.</w:t>
      </w:r>
    </w:p>
    <w:p w14:paraId="67FBB420" w14:textId="6D8D096F" w:rsidR="006357C3" w:rsidRDefault="006357C3" w:rsidP="006357C3">
      <w:pPr>
        <w:ind w:firstLine="360"/>
      </w:pPr>
      <w:r w:rsidRPr="006357C3">
        <w:rPr>
          <w:noProof/>
        </w:rPr>
        <w:drawing>
          <wp:inline distT="0" distB="0" distL="0" distR="0" wp14:anchorId="69BF9F2D" wp14:editId="49A850CE">
            <wp:extent cx="2083242" cy="2252154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87822" cy="225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8FD2A" w14:textId="77777777" w:rsidR="003D6D77" w:rsidRDefault="003D6D77" w:rsidP="00983B2A">
      <w:pPr>
        <w:pStyle w:val="Heading1"/>
      </w:pPr>
    </w:p>
    <w:p w14:paraId="4E01F35D" w14:textId="19C40D25" w:rsidR="00983B2A" w:rsidRDefault="00983B2A" w:rsidP="00983B2A">
      <w:pPr>
        <w:pStyle w:val="Heading1"/>
      </w:pPr>
      <w:r>
        <w:t xml:space="preserve">Create the </w:t>
      </w:r>
      <w:proofErr w:type="gramStart"/>
      <w:r w:rsidR="004D6C29">
        <w:t>cake</w:t>
      </w:r>
      <w:proofErr w:type="gramEnd"/>
    </w:p>
    <w:p w14:paraId="46AFC6CB" w14:textId="3C471595" w:rsidR="006357C3" w:rsidRDefault="006357C3" w:rsidP="00CA2095">
      <w:pPr>
        <w:ind w:firstLine="360"/>
      </w:pPr>
      <w:r>
        <w:t xml:space="preserve">Drag the </w:t>
      </w:r>
      <w:r w:rsidR="001E0EF1">
        <w:t>cake</w:t>
      </w:r>
      <w:r>
        <w:t xml:space="preserve"> file into the viewport.</w:t>
      </w:r>
    </w:p>
    <w:p w14:paraId="220AE903" w14:textId="193B2086" w:rsidR="009F4002" w:rsidRDefault="009F4002" w:rsidP="00983B2A">
      <w:pPr>
        <w:ind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C4C1D9" wp14:editId="205822E9">
                <wp:simplePos x="0" y="0"/>
                <wp:positionH relativeFrom="column">
                  <wp:posOffset>1252856</wp:posOffset>
                </wp:positionH>
                <wp:positionV relativeFrom="paragraph">
                  <wp:posOffset>1098550</wp:posOffset>
                </wp:positionV>
                <wp:extent cx="1731193" cy="280035"/>
                <wp:effectExtent l="0" t="228600" r="0" b="25336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317966">
                          <a:off x="0" y="0"/>
                          <a:ext cx="1731193" cy="28003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67B0F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98.65pt;margin-top:86.5pt;width:136.3pt;height:22.05pt;rotation:-14003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" adj="18473,5784" fillcolor="#4472c4 [3204]" strokecolor="#1f3763 [1604]" strokeweight="1pt"/>
            </w:pict>
          </mc:Fallback>
        </mc:AlternateContent>
      </w:r>
      <w:r w:rsidR="00CA2095" w:rsidRPr="00CA2095">
        <w:rPr>
          <w:noProof/>
        </w:rPr>
        <w:drawing>
          <wp:inline distT="0" distB="0" distL="0" distR="0" wp14:anchorId="0C5B6862" wp14:editId="3C47560A">
            <wp:extent cx="4219575" cy="1767584"/>
            <wp:effectExtent l="0" t="0" r="0" b="4445"/>
            <wp:docPr id="20" name="Picture 20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shap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39536" cy="1775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A46F0" w14:textId="685B3FF8" w:rsidR="001E0EF1" w:rsidRDefault="00C51B48" w:rsidP="001E0EF1">
      <w:pPr>
        <w:pStyle w:val="Heading1"/>
      </w:pPr>
      <w:r>
        <w:lastRenderedPageBreak/>
        <w:t xml:space="preserve">Add the </w:t>
      </w:r>
      <w:proofErr w:type="gramStart"/>
      <w:r>
        <w:t>candle</w:t>
      </w:r>
      <w:proofErr w:type="gramEnd"/>
    </w:p>
    <w:p w14:paraId="7B2887F5" w14:textId="34E0B175" w:rsidR="003A6B1D" w:rsidRDefault="00C51B48" w:rsidP="003A6B1D">
      <w:pPr>
        <w:pStyle w:val="ListParagraph"/>
        <w:numPr>
          <w:ilvl w:val="0"/>
          <w:numId w:val="2"/>
        </w:numPr>
      </w:pPr>
      <w:r>
        <w:t xml:space="preserve">Drag the </w:t>
      </w:r>
      <w:r w:rsidR="009D3E40">
        <w:t>candle into the viewport</w:t>
      </w:r>
      <w:r w:rsidR="00981B1A">
        <w:t xml:space="preserve"> (not on the cake)</w:t>
      </w:r>
    </w:p>
    <w:p w14:paraId="2B04B650" w14:textId="0B5A1DBE" w:rsidR="003A6B1D" w:rsidRDefault="002E64A1" w:rsidP="003A6B1D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C69455" wp14:editId="23E66B53">
                <wp:simplePos x="0" y="0"/>
                <wp:positionH relativeFrom="column">
                  <wp:posOffset>342583</wp:posOffset>
                </wp:positionH>
                <wp:positionV relativeFrom="paragraph">
                  <wp:posOffset>1013777</wp:posOffset>
                </wp:positionV>
                <wp:extent cx="1731193" cy="280035"/>
                <wp:effectExtent l="344487" t="0" r="385128" b="0"/>
                <wp:wrapNone/>
                <wp:docPr id="29" name="Arrow: Righ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318770">
                          <a:off x="0" y="0"/>
                          <a:ext cx="1731193" cy="28003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19AB5A" id="Arrow: Right 29" o:spid="_x0000_s1026" type="#_x0000_t13" style="position:absolute;margin-left:27pt;margin-top:79.8pt;width:136.3pt;height:22.05pt;rotation:-3583978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" adj="18473,5784" fillcolor="#4472c4 [3204]" strokecolor="#1f3763 [1604]" strokeweight="1pt"/>
            </w:pict>
          </mc:Fallback>
        </mc:AlternateContent>
      </w:r>
      <w:r w:rsidRPr="002E64A1">
        <w:rPr>
          <w:noProof/>
        </w:rPr>
        <w:drawing>
          <wp:inline distT="0" distB="0" distL="0" distR="0" wp14:anchorId="3933F933" wp14:editId="7527685B">
            <wp:extent cx="3181350" cy="196675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6739" cy="197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BBE3E" w14:textId="5019105D" w:rsidR="006357C3" w:rsidRDefault="009F4002" w:rsidP="00983B2A">
      <w:pPr>
        <w:pStyle w:val="ListParagraph"/>
        <w:numPr>
          <w:ilvl w:val="0"/>
          <w:numId w:val="2"/>
        </w:numPr>
      </w:pPr>
      <w:r>
        <w:t xml:space="preserve">Add an Area2D child to the </w:t>
      </w:r>
      <w:r w:rsidR="009105E9">
        <w:t>Candle</w:t>
      </w:r>
      <w:r>
        <w:t xml:space="preserve"> node.</w:t>
      </w:r>
    </w:p>
    <w:p w14:paraId="41DCAB4A" w14:textId="70D56D01" w:rsidR="009F4002" w:rsidRDefault="005C51D4" w:rsidP="009F4002">
      <w:pPr>
        <w:ind w:firstLine="360"/>
      </w:pPr>
      <w:r w:rsidRPr="005C51D4">
        <w:rPr>
          <w:noProof/>
        </w:rPr>
        <w:drawing>
          <wp:inline distT="0" distB="0" distL="0" distR="0" wp14:anchorId="4C3A9360" wp14:editId="46C3B959">
            <wp:extent cx="2133600" cy="1198011"/>
            <wp:effectExtent l="0" t="0" r="0" b="2540"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55948" cy="121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40393" w14:textId="4AFCAACB" w:rsidR="009F4002" w:rsidRDefault="00E01486" w:rsidP="00983B2A">
      <w:pPr>
        <w:pStyle w:val="ListParagraph"/>
        <w:numPr>
          <w:ilvl w:val="0"/>
          <w:numId w:val="2"/>
        </w:numPr>
      </w:pPr>
      <w:r>
        <w:t xml:space="preserve">Add a CollisionPolygon2D </w:t>
      </w:r>
      <w:r w:rsidR="00E00B55">
        <w:t xml:space="preserve">child </w:t>
      </w:r>
      <w:r>
        <w:t>to the Area2D node.</w:t>
      </w:r>
    </w:p>
    <w:p w14:paraId="5E4BCDA4" w14:textId="72098BEF" w:rsidR="00E01486" w:rsidRDefault="00CF1A02" w:rsidP="003948F9">
      <w:pPr>
        <w:ind w:firstLine="360"/>
      </w:pPr>
      <w:r w:rsidRPr="00CF1A02">
        <w:rPr>
          <w:noProof/>
        </w:rPr>
        <w:drawing>
          <wp:inline distT="0" distB="0" distL="0" distR="0" wp14:anchorId="4DA524A0" wp14:editId="734A51AC">
            <wp:extent cx="2343150" cy="1181100"/>
            <wp:effectExtent l="0" t="0" r="0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58030" cy="118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7EA9E" w14:textId="6AF635CF" w:rsidR="00E01486" w:rsidRDefault="00032CA4" w:rsidP="00983B2A">
      <w:pPr>
        <w:pStyle w:val="ListParagraph"/>
        <w:numPr>
          <w:ilvl w:val="0"/>
          <w:numId w:val="2"/>
        </w:numPr>
      </w:pPr>
      <w:r>
        <w:t>Create points using the</w:t>
      </w:r>
      <w:r w:rsidR="002D77E6">
        <w:t xml:space="preserve"> +</w:t>
      </w:r>
      <w:r>
        <w:t xml:space="preserve"> </w:t>
      </w:r>
      <w:r w:rsidR="002D77E6">
        <w:t>tool.</w:t>
      </w:r>
    </w:p>
    <w:p w14:paraId="027B4967" w14:textId="2AEADD07" w:rsidR="00561748" w:rsidRDefault="00561748" w:rsidP="00561748">
      <w:pPr>
        <w:ind w:left="360"/>
      </w:pPr>
      <w:r w:rsidRPr="002D77E6">
        <w:rPr>
          <w:noProof/>
        </w:rPr>
        <w:drawing>
          <wp:inline distT="0" distB="0" distL="0" distR="0" wp14:anchorId="0F2E2485" wp14:editId="3AA2286E">
            <wp:extent cx="2209800" cy="1169894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11833" cy="117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2A6B5" w14:textId="664CAEBF" w:rsidR="0025029E" w:rsidRDefault="0025029E" w:rsidP="00983B2A">
      <w:pPr>
        <w:pStyle w:val="ListParagraph"/>
        <w:numPr>
          <w:ilvl w:val="0"/>
          <w:numId w:val="2"/>
        </w:numPr>
      </w:pPr>
      <w:r>
        <w:t xml:space="preserve">Add a Label </w:t>
      </w:r>
      <w:r w:rsidR="00D2187E">
        <w:t xml:space="preserve">child to the </w:t>
      </w:r>
      <w:r w:rsidR="00E30590">
        <w:t>Candle node.</w:t>
      </w:r>
    </w:p>
    <w:p w14:paraId="1A999B57" w14:textId="652E8596" w:rsidR="0025029E" w:rsidRDefault="00C80FEB" w:rsidP="0025029E">
      <w:pPr>
        <w:ind w:firstLine="360"/>
      </w:pPr>
      <w:r w:rsidRPr="00C80FEB">
        <w:rPr>
          <w:noProof/>
        </w:rPr>
        <w:drawing>
          <wp:inline distT="0" distB="0" distL="0" distR="0" wp14:anchorId="44C7BECF" wp14:editId="3CC5D765">
            <wp:extent cx="2133600" cy="1143456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42351" cy="1148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1928A" w14:textId="07E977E9" w:rsidR="002D77E6" w:rsidRDefault="00992C7D" w:rsidP="00587C24">
      <w:pPr>
        <w:pStyle w:val="Heading1"/>
      </w:pPr>
      <w:r>
        <w:lastRenderedPageBreak/>
        <w:t xml:space="preserve">Make </w:t>
      </w:r>
      <w:r w:rsidR="007B05BA">
        <w:t xml:space="preserve">the </w:t>
      </w:r>
      <w:r w:rsidR="00401E57">
        <w:t>candle able to be</w:t>
      </w:r>
      <w:r w:rsidR="00091DFE">
        <w:t xml:space="preserve"> </w:t>
      </w:r>
      <w:proofErr w:type="gramStart"/>
      <w:r w:rsidR="00091DFE">
        <w:t>clicked</w:t>
      </w:r>
      <w:proofErr w:type="gramEnd"/>
    </w:p>
    <w:p w14:paraId="208596B9" w14:textId="7553CD42" w:rsidR="00983B2A" w:rsidRDefault="00992C7D" w:rsidP="00992C7D">
      <w:pPr>
        <w:pStyle w:val="ListParagraph"/>
        <w:numPr>
          <w:ilvl w:val="0"/>
          <w:numId w:val="3"/>
        </w:numPr>
      </w:pPr>
      <w:r>
        <w:t xml:space="preserve">Attach a </w:t>
      </w:r>
      <w:r w:rsidR="003457F5">
        <w:t xml:space="preserve">script to the </w:t>
      </w:r>
      <w:r w:rsidR="004E182A">
        <w:t>Candle</w:t>
      </w:r>
      <w:r w:rsidR="003457F5">
        <w:t xml:space="preserve"> node</w:t>
      </w:r>
      <w:r w:rsidR="004E7B40">
        <w:t xml:space="preserve">. Save it as </w:t>
      </w:r>
      <w:proofErr w:type="gramStart"/>
      <w:r w:rsidR="00B86FFB">
        <w:t>Decoration.gd</w:t>
      </w:r>
      <w:proofErr w:type="gramEnd"/>
    </w:p>
    <w:p w14:paraId="6236F194" w14:textId="13DBB355" w:rsidR="003457F5" w:rsidRDefault="004E182A" w:rsidP="003457F5">
      <w:pPr>
        <w:ind w:firstLine="360"/>
      </w:pPr>
      <w:r w:rsidRPr="004E182A">
        <w:rPr>
          <w:noProof/>
        </w:rPr>
        <w:t xml:space="preserve"> </w:t>
      </w:r>
      <w:r w:rsidRPr="004E182A">
        <w:rPr>
          <w:noProof/>
        </w:rPr>
        <w:drawing>
          <wp:inline distT="0" distB="0" distL="0" distR="0" wp14:anchorId="6ECCC334" wp14:editId="686C0A80">
            <wp:extent cx="1514475" cy="1543377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16333" cy="154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C5F42" w14:textId="261F2BB0" w:rsidR="004776E7" w:rsidRDefault="00613A9A" w:rsidP="00992C7D">
      <w:pPr>
        <w:pStyle w:val="ListParagraph"/>
        <w:numPr>
          <w:ilvl w:val="0"/>
          <w:numId w:val="3"/>
        </w:numPr>
      </w:pPr>
      <w:r>
        <w:t xml:space="preserve">Select the </w:t>
      </w:r>
      <w:r w:rsidR="004776E7">
        <w:t>Area2D node.</w:t>
      </w:r>
    </w:p>
    <w:p w14:paraId="14DBC812" w14:textId="2D96BBE2" w:rsidR="004776E7" w:rsidRDefault="00602BB6" w:rsidP="004776E7">
      <w:pPr>
        <w:ind w:left="360"/>
      </w:pPr>
      <w:r w:rsidRPr="00602BB6">
        <w:rPr>
          <w:noProof/>
        </w:rPr>
        <w:drawing>
          <wp:inline distT="0" distB="0" distL="0" distR="0" wp14:anchorId="0AB292DD" wp14:editId="4D5BD772">
            <wp:extent cx="1685925" cy="778701"/>
            <wp:effectExtent l="0" t="0" r="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88814" cy="78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E1C61" w14:textId="54D0B9CF" w:rsidR="00E1499C" w:rsidRDefault="00675984" w:rsidP="001B02D6">
      <w:pPr>
        <w:pStyle w:val="ListParagraph"/>
        <w:numPr>
          <w:ilvl w:val="0"/>
          <w:numId w:val="3"/>
        </w:numPr>
      </w:pPr>
      <w:r w:rsidRPr="00675984">
        <w:t xml:space="preserve">Go </w:t>
      </w:r>
      <w:r>
        <w:t xml:space="preserve">to the </w:t>
      </w:r>
      <w:r w:rsidRPr="00675984">
        <w:t>Signals section of the Node tab (next to the inspector).</w:t>
      </w:r>
    </w:p>
    <w:p w14:paraId="221605C5" w14:textId="557C876B" w:rsidR="000A259B" w:rsidRDefault="000A259B" w:rsidP="000A259B">
      <w:pPr>
        <w:ind w:left="360"/>
      </w:pPr>
      <w:r w:rsidRPr="00461F36">
        <w:rPr>
          <w:noProof/>
        </w:rPr>
        <w:drawing>
          <wp:inline distT="0" distB="0" distL="0" distR="0" wp14:anchorId="2563F8C4" wp14:editId="074B2DC1">
            <wp:extent cx="2028825" cy="516429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44444"/>
                    <a:stretch/>
                  </pic:blipFill>
                  <pic:spPr bwMode="auto">
                    <a:xfrm>
                      <a:off x="0" y="0"/>
                      <a:ext cx="2039377" cy="519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6888F2" w14:textId="06659EAD" w:rsidR="001B02D6" w:rsidRDefault="00A34EBD" w:rsidP="00992C7D">
      <w:pPr>
        <w:pStyle w:val="ListParagraph"/>
        <w:numPr>
          <w:ilvl w:val="0"/>
          <w:numId w:val="3"/>
        </w:numPr>
      </w:pPr>
      <w:r>
        <w:t>Connect the input_event signal to the Area2D</w:t>
      </w:r>
      <w:r w:rsidR="009B291D">
        <w:t xml:space="preserve"> </w:t>
      </w:r>
      <w:proofErr w:type="gramStart"/>
      <w:r w:rsidR="00340BB3">
        <w:t>script</w:t>
      </w:r>
      <w:proofErr w:type="gramEnd"/>
    </w:p>
    <w:p w14:paraId="0EEAC325" w14:textId="507B7D14" w:rsidR="00A34EBD" w:rsidRDefault="00A34EBD" w:rsidP="00A34EBD">
      <w:pPr>
        <w:ind w:left="360"/>
      </w:pPr>
      <w:r w:rsidRPr="00A34EBD">
        <w:rPr>
          <w:noProof/>
        </w:rPr>
        <w:drawing>
          <wp:inline distT="0" distB="0" distL="0" distR="0" wp14:anchorId="2C7A481A" wp14:editId="56490DBF">
            <wp:extent cx="2085975" cy="925468"/>
            <wp:effectExtent l="0" t="0" r="0" b="825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91889" cy="928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BE96B" w14:textId="486F4B39" w:rsidR="00401E57" w:rsidRDefault="00401E57">
      <w:r>
        <w:br w:type="page"/>
      </w:r>
    </w:p>
    <w:p w14:paraId="70A5A2F2" w14:textId="685C2011" w:rsidR="00401E57" w:rsidRDefault="00E967DB" w:rsidP="00E967DB">
      <w:pPr>
        <w:pStyle w:val="Heading1"/>
      </w:pPr>
      <w:r>
        <w:lastRenderedPageBreak/>
        <w:t xml:space="preserve">Add the code to make more </w:t>
      </w:r>
      <w:proofErr w:type="gramStart"/>
      <w:r>
        <w:t>candles</w:t>
      </w:r>
      <w:proofErr w:type="gramEnd"/>
    </w:p>
    <w:p w14:paraId="69E554AE" w14:textId="22A9C80A" w:rsidR="003457F5" w:rsidRDefault="00B47987" w:rsidP="00E967DB">
      <w:pPr>
        <w:pStyle w:val="ListParagraph"/>
        <w:numPr>
          <w:ilvl w:val="0"/>
          <w:numId w:val="8"/>
        </w:numPr>
      </w:pPr>
      <w:r>
        <w:t>Delete all the script code and put this:</w:t>
      </w:r>
    </w:p>
    <w:p w14:paraId="65F32D0C" w14:textId="506820F8" w:rsidR="00B47987" w:rsidRDefault="00C118B3" w:rsidP="00B47987">
      <w:r w:rsidRPr="00C118B3">
        <w:drawing>
          <wp:inline distT="0" distB="0" distL="0" distR="0" wp14:anchorId="21D54E33" wp14:editId="45C5A0B6">
            <wp:extent cx="4600575" cy="4673859"/>
            <wp:effectExtent l="0" t="0" r="0" b="0"/>
            <wp:docPr id="1605235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23551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10254" cy="4683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A90DD" w14:textId="78C22A77" w:rsidR="00B47987" w:rsidRDefault="00D91990" w:rsidP="00E967DB">
      <w:pPr>
        <w:pStyle w:val="ListParagraph"/>
        <w:numPr>
          <w:ilvl w:val="0"/>
          <w:numId w:val="8"/>
        </w:numPr>
      </w:pPr>
      <w:r>
        <w:t>Run the scene</w:t>
      </w:r>
      <w:r w:rsidR="004B672E">
        <w:t xml:space="preserve"> and try </w:t>
      </w:r>
      <w:r w:rsidR="0035758B">
        <w:t>clicking and dragging candles onto the cake</w:t>
      </w:r>
      <w:r w:rsidR="004B672E">
        <w:t>.</w:t>
      </w:r>
    </w:p>
    <w:p w14:paraId="413093C3" w14:textId="1551E185" w:rsidR="004B672E" w:rsidRDefault="004B672E" w:rsidP="004B672E">
      <w:r w:rsidRPr="004B672E">
        <w:rPr>
          <w:noProof/>
        </w:rPr>
        <w:drawing>
          <wp:inline distT="0" distB="0" distL="0" distR="0" wp14:anchorId="01456158" wp14:editId="5DB41F05">
            <wp:extent cx="1286054" cy="238158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9BCC8" w14:textId="38FE7EBB" w:rsidR="000D4053" w:rsidRPr="006357C3" w:rsidRDefault="0035758B" w:rsidP="000D4053">
      <w:pPr>
        <w:pStyle w:val="ListParagraph"/>
        <w:numPr>
          <w:ilvl w:val="0"/>
          <w:numId w:val="8"/>
        </w:numPr>
      </w:pPr>
      <w:r>
        <w:t xml:space="preserve">Try adding another cake decoration by following </w:t>
      </w:r>
      <w:r w:rsidR="00CC6D61">
        <w:t xml:space="preserve">the candle steps for a different picture. When you get to the part where you attach a script, load the </w:t>
      </w:r>
      <w:r w:rsidR="00441D6B">
        <w:t>Decoration.gd script so you don’t have to enter all the code again!</w:t>
      </w:r>
    </w:p>
    <w:sectPr w:rsidR="000D4053" w:rsidRPr="006357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47198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44F9F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30828"/>
    <w:multiLevelType w:val="hybridMultilevel"/>
    <w:tmpl w:val="0BE24E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C5D1C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97159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8410BB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CF004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C73A02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6897808">
    <w:abstractNumId w:val="2"/>
  </w:num>
  <w:num w:numId="2" w16cid:durableId="966350016">
    <w:abstractNumId w:val="1"/>
  </w:num>
  <w:num w:numId="3" w16cid:durableId="792988311">
    <w:abstractNumId w:val="6"/>
  </w:num>
  <w:num w:numId="4" w16cid:durableId="716466029">
    <w:abstractNumId w:val="4"/>
  </w:num>
  <w:num w:numId="5" w16cid:durableId="836727016">
    <w:abstractNumId w:val="3"/>
  </w:num>
  <w:num w:numId="6" w16cid:durableId="480460693">
    <w:abstractNumId w:val="7"/>
  </w:num>
  <w:num w:numId="7" w16cid:durableId="812210085">
    <w:abstractNumId w:val="5"/>
  </w:num>
  <w:num w:numId="8" w16cid:durableId="5244444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DC3NDYxNTMyNzZT0lEKTi0uzszPAykwrAUAdFH/vCwAAAA="/>
  </w:docVars>
  <w:rsids>
    <w:rsidRoot w:val="006357C3"/>
    <w:rsid w:val="00002EBA"/>
    <w:rsid w:val="00032CA4"/>
    <w:rsid w:val="00066B7C"/>
    <w:rsid w:val="00091DFE"/>
    <w:rsid w:val="000A259B"/>
    <w:rsid w:val="000C0876"/>
    <w:rsid w:val="000D4053"/>
    <w:rsid w:val="000F7185"/>
    <w:rsid w:val="00126829"/>
    <w:rsid w:val="001B02D6"/>
    <w:rsid w:val="001D6B88"/>
    <w:rsid w:val="001E0EF1"/>
    <w:rsid w:val="0025029E"/>
    <w:rsid w:val="0027065C"/>
    <w:rsid w:val="002D77E6"/>
    <w:rsid w:val="002E1393"/>
    <w:rsid w:val="002E64A1"/>
    <w:rsid w:val="00340BB3"/>
    <w:rsid w:val="003457F5"/>
    <w:rsid w:val="0035758B"/>
    <w:rsid w:val="003948F9"/>
    <w:rsid w:val="003A6B1D"/>
    <w:rsid w:val="003D2124"/>
    <w:rsid w:val="003D6D77"/>
    <w:rsid w:val="003F65A7"/>
    <w:rsid w:val="00401E57"/>
    <w:rsid w:val="00441D6B"/>
    <w:rsid w:val="00464AE6"/>
    <w:rsid w:val="004776E7"/>
    <w:rsid w:val="00493919"/>
    <w:rsid w:val="004B672E"/>
    <w:rsid w:val="004D6C29"/>
    <w:rsid w:val="004E182A"/>
    <w:rsid w:val="004E7B40"/>
    <w:rsid w:val="005553E8"/>
    <w:rsid w:val="00561748"/>
    <w:rsid w:val="00566468"/>
    <w:rsid w:val="00587C24"/>
    <w:rsid w:val="005C129B"/>
    <w:rsid w:val="005C51D4"/>
    <w:rsid w:val="00600DD4"/>
    <w:rsid w:val="00602BB6"/>
    <w:rsid w:val="00604A19"/>
    <w:rsid w:val="00613A9A"/>
    <w:rsid w:val="006357C3"/>
    <w:rsid w:val="00675984"/>
    <w:rsid w:val="0078613B"/>
    <w:rsid w:val="007877A0"/>
    <w:rsid w:val="007934D7"/>
    <w:rsid w:val="007B05BA"/>
    <w:rsid w:val="007B1CA5"/>
    <w:rsid w:val="007D2672"/>
    <w:rsid w:val="00902EBC"/>
    <w:rsid w:val="0090524D"/>
    <w:rsid w:val="009105E9"/>
    <w:rsid w:val="00963316"/>
    <w:rsid w:val="00981B1A"/>
    <w:rsid w:val="00983B2A"/>
    <w:rsid w:val="00992C7D"/>
    <w:rsid w:val="009B291D"/>
    <w:rsid w:val="009D3E40"/>
    <w:rsid w:val="009F4002"/>
    <w:rsid w:val="00A06270"/>
    <w:rsid w:val="00A30050"/>
    <w:rsid w:val="00A34EBD"/>
    <w:rsid w:val="00A377C6"/>
    <w:rsid w:val="00A4438B"/>
    <w:rsid w:val="00A80B7B"/>
    <w:rsid w:val="00AC3303"/>
    <w:rsid w:val="00AC67D4"/>
    <w:rsid w:val="00B278DE"/>
    <w:rsid w:val="00B47987"/>
    <w:rsid w:val="00B86FFB"/>
    <w:rsid w:val="00B963FC"/>
    <w:rsid w:val="00C118B3"/>
    <w:rsid w:val="00C362EB"/>
    <w:rsid w:val="00C51B48"/>
    <w:rsid w:val="00C80FEB"/>
    <w:rsid w:val="00CA2095"/>
    <w:rsid w:val="00CC6D61"/>
    <w:rsid w:val="00CF1A02"/>
    <w:rsid w:val="00D2187E"/>
    <w:rsid w:val="00D41449"/>
    <w:rsid w:val="00D45255"/>
    <w:rsid w:val="00D4610F"/>
    <w:rsid w:val="00D7151C"/>
    <w:rsid w:val="00D849F1"/>
    <w:rsid w:val="00D91990"/>
    <w:rsid w:val="00DA6FDC"/>
    <w:rsid w:val="00DC4F0A"/>
    <w:rsid w:val="00DC734D"/>
    <w:rsid w:val="00DD3B16"/>
    <w:rsid w:val="00DF679A"/>
    <w:rsid w:val="00E00B55"/>
    <w:rsid w:val="00E01486"/>
    <w:rsid w:val="00E1499C"/>
    <w:rsid w:val="00E2728D"/>
    <w:rsid w:val="00E30590"/>
    <w:rsid w:val="00E516DA"/>
    <w:rsid w:val="00E967DB"/>
    <w:rsid w:val="00EC5A1B"/>
    <w:rsid w:val="00F04AD4"/>
    <w:rsid w:val="00F16763"/>
    <w:rsid w:val="00F1738D"/>
    <w:rsid w:val="00F3328C"/>
    <w:rsid w:val="00F40609"/>
    <w:rsid w:val="00F64C70"/>
    <w:rsid w:val="00FF3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FAF94"/>
  <w15:chartTrackingRefBased/>
  <w15:docId w15:val="{3CA904DD-0FAD-409F-9655-44949588D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57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57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57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57C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357C3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357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357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4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09</cp:revision>
  <dcterms:created xsi:type="dcterms:W3CDTF">2021-11-21T23:26:00Z</dcterms:created>
  <dcterms:modified xsi:type="dcterms:W3CDTF">2023-11-14T00:24:00Z</dcterms:modified>
</cp:coreProperties>
</file>